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801E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3E4036" wp14:editId="5B32445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48BB4D" w14:textId="77777777" w:rsidR="00F010F1" w:rsidRPr="000C147C" w:rsidRDefault="00567A2C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OBER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27466CF7" w14:textId="77777777" w:rsidR="001B2141" w:rsidRPr="009E4AFB" w:rsidRDefault="00567A2C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:rsidR="00F010F1" w:rsidRPr="000C147C" w:rsidRDefault="00567A2C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 xml:space="preserve">OCTOBER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0C147C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567A2C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2748696" wp14:editId="3B5BFF2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3598DFB" wp14:editId="2DA8C33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5D7E0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BB8B06E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4755364A" w14:textId="77777777" w:rsidR="009909CD" w:rsidRPr="009909CD" w:rsidRDefault="006367DA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6367DA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2B1095E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9909CD" w:rsidRPr="009909CD" w:rsidRDefault="006367DA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6367DA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00CA60D" w14:textId="77777777" w:rsidR="001B2141" w:rsidRDefault="00E9730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E5586BF" wp14:editId="721F1398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A1E6A1" w14:textId="77777777" w:rsidR="00CA36F6" w:rsidRPr="00E9730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E9730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BF3FB" id="Text Box 8" o:spid="_x0000_s1028" type="#_x0000_t202" style="position:absolute;margin-left:522.9pt;margin-top:523.2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    <v:textbox>
                  <w:txbxContent>
                    <w:p w:rsidR="00CA36F6" w:rsidRPr="00E9730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E9730E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D3F8FA1" wp14:editId="7A75CC0E">
                <wp:simplePos x="0" y="0"/>
                <wp:positionH relativeFrom="column">
                  <wp:posOffset>0</wp:posOffset>
                </wp:positionH>
                <wp:positionV relativeFrom="paragraph">
                  <wp:posOffset>162137</wp:posOffset>
                </wp:positionV>
                <wp:extent cx="5486400" cy="54779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4779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60627" w14:textId="77777777" w:rsidR="002A09B4" w:rsidRPr="002A09B4" w:rsidRDefault="002A09B4" w:rsidP="0065166B">
                            <w:pPr>
                              <w:pStyle w:val="Heading3"/>
                              <w:rPr>
                                <w:rFonts w:ascii="Myriad Pro" w:hAnsi="Myriad Pro"/>
                                <w:b/>
                                <w:bCs/>
                                <w:color w:val="000000" w:themeColor="text1"/>
                                <w:sz w:val="32"/>
                                <w:szCs w:val="26"/>
                              </w:rPr>
                            </w:pPr>
                            <w:r w:rsidRPr="002A09B4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</w:rPr>
                              <w:t>Good Study Habits</w:t>
                            </w:r>
                            <w:r w:rsidR="0065166B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2"/>
                                <w:szCs w:val="26"/>
                              </w:rPr>
                              <w:t xml:space="preserve"> &amp; Test Prep</w:t>
                            </w:r>
                          </w:p>
                          <w:p w14:paraId="0597094C" w14:textId="77777777" w:rsidR="002A09B4" w:rsidRPr="0075162C" w:rsidRDefault="002A09B4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It’s worth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your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een’s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time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o develop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good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study skills because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having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hem</w:t>
                            </w:r>
                            <w:r w:rsidRPr="0075162C">
                              <w:rPr>
                                <w:spacing w:val="-2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will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help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152303">
                              <w:rPr>
                                <w:sz w:val="25"/>
                                <w:szCs w:val="25"/>
                              </w:rPr>
                              <w:t>your child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get </w:t>
                            </w:r>
                            <w:r w:rsidR="006367DA">
                              <w:rPr>
                                <w:sz w:val="25"/>
                                <w:szCs w:val="25"/>
                              </w:rPr>
                              <w:t>the best possible grades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>. Those skills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will also help </w:t>
                            </w:r>
                            <w:r w:rsidR="006367DA">
                              <w:rPr>
                                <w:spacing w:val="-1"/>
                                <w:sz w:val="25"/>
                                <w:szCs w:val="25"/>
                              </w:rPr>
                              <w:t>your sophomore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be better prepared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o </w:t>
                            </w:r>
                            <w:r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succeed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after high school.</w:t>
                            </w:r>
                          </w:p>
                          <w:p w14:paraId="0E4C574B" w14:textId="77777777" w:rsidR="0065166B" w:rsidRPr="0075162C" w:rsidRDefault="0065166B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21BD91F1" w14:textId="77777777" w:rsidR="006367DA" w:rsidRPr="006367DA" w:rsidRDefault="006367DA" w:rsidP="006367DA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6367DA">
                              <w:rPr>
                                <w:b/>
                                <w:sz w:val="25"/>
                                <w:szCs w:val="25"/>
                              </w:rPr>
                              <w:t>Tips to improve study skills:</w:t>
                            </w:r>
                          </w:p>
                          <w:p w14:paraId="00949F26" w14:textId="77777777" w:rsidR="002A09B4" w:rsidRPr="0075162C" w:rsidRDefault="006367DA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 xml:space="preserve">Encourage 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making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 xml:space="preserve"> a</w:t>
                            </w:r>
                            <w:r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“to do” list and s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tick to it.</w:t>
                            </w:r>
                          </w:p>
                          <w:p w14:paraId="60AA2B0D" w14:textId="77777777" w:rsidR="002A09B4" w:rsidRPr="0075162C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Recommend setting personal 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>goals.</w:t>
                            </w:r>
                          </w:p>
                          <w:p w14:paraId="7B427F0A" w14:textId="77777777" w:rsidR="002A09B4" w:rsidRPr="0075162C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>Remind your teen to p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rioritize!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A</w:t>
                            </w:r>
                            <w:r w:rsidR="002A09B4" w:rsidRPr="0075162C">
                              <w:rPr>
                                <w:spacing w:val="-2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test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tomorrow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is</w:t>
                            </w:r>
                            <w:r w:rsidR="002A09B4" w:rsidRPr="0075162C"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 more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important tha</w:t>
                            </w:r>
                            <w:r w:rsidR="00152303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 xml:space="preserve"> an assignment due next week.</w:t>
                            </w:r>
                          </w:p>
                          <w:p w14:paraId="4110AED3" w14:textId="77777777" w:rsidR="002A09B4" w:rsidRPr="0075162C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 xml:space="preserve">Encourage good notetaking </w:t>
                            </w:r>
                            <w:r w:rsidR="002A09B4" w:rsidRPr="0075162C">
                              <w:rPr>
                                <w:sz w:val="25"/>
                                <w:szCs w:val="25"/>
                              </w:rPr>
                              <w:t>and review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380FA8CC" w14:textId="77777777" w:rsidR="002A09B4" w:rsidRPr="0075162C" w:rsidRDefault="006367DA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pacing w:val="-1"/>
                                <w:sz w:val="25"/>
                                <w:szCs w:val="25"/>
                              </w:rPr>
                              <w:t xml:space="preserve">Help determine </w:t>
                            </w:r>
                            <w:r w:rsidRPr="006367DA">
                              <w:rPr>
                                <w:spacing w:val="-1"/>
                                <w:sz w:val="25"/>
                                <w:szCs w:val="25"/>
                              </w:rPr>
                              <w:t>where and when they work best - alone or in a group, bright or dim lighting, quiet or noisy. Help your sophomores figure out what kind of environment works best for them, and then encourage them to study that way</w:t>
                            </w:r>
                            <w:r>
                              <w:rPr>
                                <w:spacing w:val="-1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4BCB7346" w14:textId="77777777" w:rsidR="0075162C" w:rsidRPr="0075162C" w:rsidRDefault="006367DA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 xml:space="preserve">Encourage </w:t>
                            </w:r>
                            <w:r w:rsidR="0075162C" w:rsidRPr="0075162C">
                              <w:rPr>
                                <w:sz w:val="25"/>
                                <w:szCs w:val="25"/>
                              </w:rPr>
                              <w:t>read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>ing and writing</w:t>
                            </w:r>
                            <w:r w:rsidR="0075162C" w:rsidRPr="0075162C">
                              <w:rPr>
                                <w:sz w:val="25"/>
                                <w:szCs w:val="25"/>
                              </w:rPr>
                              <w:t xml:space="preserve"> frequently in and outside of class.</w:t>
                            </w:r>
                          </w:p>
                          <w:p w14:paraId="5712241D" w14:textId="77777777" w:rsidR="0065166B" w:rsidRPr="0075162C" w:rsidRDefault="0065166B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6E0044A6" w14:textId="77777777" w:rsidR="0065166B" w:rsidRPr="0075162C" w:rsidRDefault="0075162C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75162C">
                              <w:rPr>
                                <w:sz w:val="25"/>
                                <w:szCs w:val="25"/>
                              </w:rPr>
                              <w:t>Your teen might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 xml:space="preserve"> take the PSAT and/or ACT Aspire this fall. 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The best way to prepare 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 xml:space="preserve">is to take challenging </w:t>
                            </w:r>
                            <w:r w:rsidR="00937C3E">
                              <w:rPr>
                                <w:sz w:val="25"/>
                                <w:szCs w:val="25"/>
                              </w:rPr>
                              <w:t xml:space="preserve">or </w:t>
                            </w:r>
                            <w:r w:rsidR="00152303" w:rsidRPr="00937C3E">
                              <w:rPr>
                                <w:b/>
                                <w:i/>
                                <w:sz w:val="25"/>
                                <w:szCs w:val="25"/>
                              </w:rPr>
                              <w:t xml:space="preserve">rigorous 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>courses, read widely, write frequently, and develop problem-solving skills both in the classroom and through extracurricular activities. These are the same habits that prepare students for the SAT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>/ACT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 xml:space="preserve"> and AP exams as well as </w:t>
                            </w:r>
                            <w:r w:rsidR="00152303">
                              <w:rPr>
                                <w:sz w:val="25"/>
                                <w:szCs w:val="25"/>
                              </w:rPr>
                              <w:t xml:space="preserve">for </w:t>
                            </w:r>
                            <w:r w:rsidR="0065166B" w:rsidRPr="0075162C">
                              <w:rPr>
                                <w:sz w:val="25"/>
                                <w:szCs w:val="25"/>
                              </w:rPr>
                              <w:t>college and career.</w:t>
                            </w:r>
                          </w:p>
                          <w:p w14:paraId="1B568586" w14:textId="77777777" w:rsidR="0065166B" w:rsidRPr="0075162C" w:rsidRDefault="0065166B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614D2AD6" w14:textId="77777777" w:rsidR="0065166B" w:rsidRPr="0075162C" w:rsidRDefault="0065166B" w:rsidP="0065166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75162C">
                              <w:rPr>
                                <w:sz w:val="25"/>
                                <w:szCs w:val="25"/>
                              </w:rPr>
                              <w:t>Students can try</w:t>
                            </w:r>
                            <w:r w:rsidR="00152303">
                              <w:rPr>
                                <w:sz w:val="25"/>
                                <w:szCs w:val="25"/>
                              </w:rPr>
                              <w:t xml:space="preserve"> PSAT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770403">
                              <w:rPr>
                                <w:sz w:val="25"/>
                                <w:szCs w:val="25"/>
                              </w:rPr>
                              <w:t>sample questions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and </w:t>
                            </w:r>
                            <w:r w:rsidRPr="00770403">
                              <w:rPr>
                                <w:sz w:val="25"/>
                                <w:szCs w:val="25"/>
                              </w:rPr>
                              <w:t>practice tests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to become </w:t>
                            </w:r>
                            <w:r w:rsidR="0075162C" w:rsidRPr="0075162C">
                              <w:rPr>
                                <w:sz w:val="25"/>
                                <w:szCs w:val="25"/>
                              </w:rPr>
                              <w:t>familiar</w:t>
                            </w:r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with the redesigned assessments, or head to </w:t>
                            </w:r>
                            <w:hyperlink r:id="rId12" w:history="1">
                              <w:r w:rsidRPr="00567A2C">
                                <w:rPr>
                                  <w:rStyle w:val="Hyperlink"/>
                                  <w:sz w:val="25"/>
                                  <w:szCs w:val="25"/>
                                </w:rPr>
                                <w:t>KhanAcademy.org</w:t>
                              </w:r>
                            </w:hyperlink>
                            <w:r w:rsidRPr="0075162C">
                              <w:rPr>
                                <w:sz w:val="25"/>
                                <w:szCs w:val="25"/>
                              </w:rPr>
                              <w:t xml:space="preserve"> for </w:t>
                            </w:r>
                            <w:r w:rsidRPr="00770403">
                              <w:rPr>
                                <w:sz w:val="25"/>
                                <w:szCs w:val="25"/>
                              </w:rPr>
                              <w:t>Official SAT Pract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2B2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0;margin-top:12.75pt;width:6in;height:431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" filled="f" stroked="f">
                <v:textbox>
                  <w:txbxContent>
                    <w:p w:rsidR="002A09B4" w:rsidRPr="002A09B4" w:rsidRDefault="002A09B4" w:rsidP="0065166B">
                      <w:pPr>
                        <w:pStyle w:val="Heading3"/>
                        <w:rPr>
                          <w:rFonts w:ascii="Myriad Pro" w:hAnsi="Myriad Pro"/>
                          <w:b/>
                          <w:bCs/>
                          <w:color w:val="000000" w:themeColor="text1"/>
                          <w:sz w:val="32"/>
                          <w:szCs w:val="26"/>
                        </w:rPr>
                      </w:pPr>
                      <w:r w:rsidRPr="002A09B4"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</w:rPr>
                        <w:t>Good Study Habits</w:t>
                      </w:r>
                      <w:r w:rsidR="0065166B">
                        <w:rPr>
                          <w:rFonts w:ascii="Myriad Pro" w:hAnsi="Myriad Pro"/>
                          <w:b/>
                          <w:color w:val="000000" w:themeColor="text1"/>
                          <w:sz w:val="32"/>
                          <w:szCs w:val="26"/>
                        </w:rPr>
                        <w:t xml:space="preserve"> &amp; Test Prep</w:t>
                      </w:r>
                    </w:p>
                    <w:p w:rsidR="002A09B4" w:rsidRPr="0075162C" w:rsidRDefault="002A09B4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75162C">
                        <w:rPr>
                          <w:sz w:val="25"/>
                          <w:szCs w:val="25"/>
                        </w:rPr>
                        <w:t xml:space="preserve">It’s worth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your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een’s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time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o develop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good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study skills because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having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hem</w:t>
                      </w:r>
                      <w:r w:rsidRPr="0075162C">
                        <w:rPr>
                          <w:spacing w:val="-2"/>
                          <w:sz w:val="25"/>
                          <w:szCs w:val="25"/>
                        </w:rPr>
                        <w:t xml:space="preserve"> 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will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help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="00152303">
                        <w:rPr>
                          <w:sz w:val="25"/>
                          <w:szCs w:val="25"/>
                        </w:rPr>
                        <w:t>your child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get </w:t>
                      </w:r>
                      <w:r w:rsidR="006367DA">
                        <w:rPr>
                          <w:sz w:val="25"/>
                          <w:szCs w:val="25"/>
                        </w:rPr>
                        <w:t>the best possible grades</w:t>
                      </w:r>
                      <w:r w:rsidRPr="0075162C">
                        <w:rPr>
                          <w:sz w:val="25"/>
                          <w:szCs w:val="25"/>
                        </w:rPr>
                        <w:t>. Those skills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will also help </w:t>
                      </w:r>
                      <w:r w:rsidR="006367DA">
                        <w:rPr>
                          <w:spacing w:val="-1"/>
                          <w:sz w:val="25"/>
                          <w:szCs w:val="25"/>
                        </w:rPr>
                        <w:t>your sophomore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be better prepared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o </w:t>
                      </w:r>
                      <w:r w:rsidRPr="0075162C">
                        <w:rPr>
                          <w:spacing w:val="-1"/>
                          <w:sz w:val="25"/>
                          <w:szCs w:val="25"/>
                        </w:rPr>
                        <w:t>succeed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after high school.</w:t>
                      </w:r>
                    </w:p>
                    <w:p w:rsidR="0065166B" w:rsidRPr="0075162C" w:rsidRDefault="0065166B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:rsidR="006367DA" w:rsidRPr="006367DA" w:rsidRDefault="006367DA" w:rsidP="006367DA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6367DA">
                        <w:rPr>
                          <w:b/>
                          <w:sz w:val="25"/>
                          <w:szCs w:val="25"/>
                        </w:rPr>
                        <w:t>Tips to improve study skills:</w:t>
                      </w:r>
                    </w:p>
                    <w:p w:rsidR="002A09B4" w:rsidRPr="0075162C" w:rsidRDefault="006367DA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 xml:space="preserve">Encourage 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>making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 xml:space="preserve"> a</w:t>
                      </w:r>
                      <w:r>
                        <w:rPr>
                          <w:spacing w:val="-1"/>
                          <w:sz w:val="25"/>
                          <w:szCs w:val="25"/>
                        </w:rPr>
                        <w:t xml:space="preserve"> “to do” list and s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>tick to it.</w:t>
                      </w:r>
                    </w:p>
                    <w:p w:rsidR="002A09B4" w:rsidRPr="0075162C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pacing w:val="-1"/>
                          <w:sz w:val="25"/>
                          <w:szCs w:val="25"/>
                        </w:rPr>
                        <w:t xml:space="preserve">Recommend setting personal 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>goals.</w:t>
                      </w:r>
                    </w:p>
                    <w:p w:rsidR="002A09B4" w:rsidRPr="0075162C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>Remind your teen to p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rioritize!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A</w:t>
                      </w:r>
                      <w:r w:rsidR="002A09B4" w:rsidRPr="0075162C">
                        <w:rPr>
                          <w:spacing w:val="-2"/>
                          <w:sz w:val="25"/>
                          <w:szCs w:val="25"/>
                        </w:rPr>
                        <w:t xml:space="preserve">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test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tomorrow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is</w:t>
                      </w:r>
                      <w:r w:rsidR="002A09B4" w:rsidRPr="0075162C">
                        <w:rPr>
                          <w:spacing w:val="-1"/>
                          <w:sz w:val="25"/>
                          <w:szCs w:val="25"/>
                        </w:rPr>
                        <w:t xml:space="preserve"> more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important tha</w:t>
                      </w:r>
                      <w:r w:rsidR="00152303">
                        <w:rPr>
                          <w:sz w:val="25"/>
                          <w:szCs w:val="25"/>
                        </w:rPr>
                        <w:t>n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 xml:space="preserve"> an assignment due next week.</w:t>
                      </w:r>
                    </w:p>
                    <w:p w:rsidR="002A09B4" w:rsidRPr="0075162C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 xml:space="preserve">Encourage good notetaking </w:t>
                      </w:r>
                      <w:r w:rsidR="002A09B4" w:rsidRPr="0075162C">
                        <w:rPr>
                          <w:sz w:val="25"/>
                          <w:szCs w:val="25"/>
                        </w:rPr>
                        <w:t>and review</w:t>
                      </w:r>
                      <w:r>
                        <w:rPr>
                          <w:sz w:val="25"/>
                          <w:szCs w:val="25"/>
                        </w:rPr>
                        <w:t>.</w:t>
                      </w:r>
                    </w:p>
                    <w:p w:rsidR="002A09B4" w:rsidRPr="0075162C" w:rsidRDefault="006367DA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pacing w:val="-1"/>
                          <w:sz w:val="25"/>
                          <w:szCs w:val="25"/>
                        </w:rPr>
                        <w:t xml:space="preserve">Help determine </w:t>
                      </w:r>
                      <w:r w:rsidRPr="006367DA">
                        <w:rPr>
                          <w:spacing w:val="-1"/>
                          <w:sz w:val="25"/>
                          <w:szCs w:val="25"/>
                        </w:rPr>
                        <w:t>where and when they work best - alone or in a group, bright or dim lighting, quiet or noisy. Help your sophomores figure out what kind of environment works best for them, and then encourage them to study that way</w:t>
                      </w:r>
                      <w:r>
                        <w:rPr>
                          <w:spacing w:val="-1"/>
                          <w:sz w:val="25"/>
                          <w:szCs w:val="25"/>
                        </w:rPr>
                        <w:t>.</w:t>
                      </w:r>
                    </w:p>
                    <w:p w:rsidR="0075162C" w:rsidRPr="0075162C" w:rsidRDefault="006367DA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 xml:space="preserve">Encourage </w:t>
                      </w:r>
                      <w:r w:rsidR="0075162C" w:rsidRPr="0075162C">
                        <w:rPr>
                          <w:sz w:val="25"/>
                          <w:szCs w:val="25"/>
                        </w:rPr>
                        <w:t>read</w:t>
                      </w:r>
                      <w:r>
                        <w:rPr>
                          <w:sz w:val="25"/>
                          <w:szCs w:val="25"/>
                        </w:rPr>
                        <w:t>ing and writing</w:t>
                      </w:r>
                      <w:r w:rsidR="0075162C" w:rsidRPr="0075162C">
                        <w:rPr>
                          <w:sz w:val="25"/>
                          <w:szCs w:val="25"/>
                        </w:rPr>
                        <w:t xml:space="preserve"> frequently in and outside of class.</w:t>
                      </w:r>
                    </w:p>
                    <w:p w:rsidR="0065166B" w:rsidRPr="0075162C" w:rsidRDefault="0065166B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:rsidR="0065166B" w:rsidRPr="0075162C" w:rsidRDefault="0075162C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75162C">
                        <w:rPr>
                          <w:sz w:val="25"/>
                          <w:szCs w:val="25"/>
                        </w:rPr>
                        <w:t>Your teen might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 xml:space="preserve"> take the PSAT and/or ACT Aspire this fall. 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The best way to prepare 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 xml:space="preserve">is to take challenging </w:t>
                      </w:r>
                      <w:r w:rsidR="00937C3E">
                        <w:rPr>
                          <w:sz w:val="25"/>
                          <w:szCs w:val="25"/>
                        </w:rPr>
                        <w:t xml:space="preserve">or </w:t>
                      </w:r>
                      <w:r w:rsidR="00152303" w:rsidRPr="00937C3E">
                        <w:rPr>
                          <w:b/>
                          <w:i/>
                          <w:sz w:val="25"/>
                          <w:szCs w:val="25"/>
                        </w:rPr>
                        <w:t xml:space="preserve">rigorous 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>courses, read widely, write frequently, and develop problem-solving skills both in the classroom and through extracurricular activities. These are the same habits that prepare students for the SAT</w:t>
                      </w:r>
                      <w:r w:rsidRPr="0075162C">
                        <w:rPr>
                          <w:sz w:val="25"/>
                          <w:szCs w:val="25"/>
                        </w:rPr>
                        <w:t>/ACT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 xml:space="preserve"> and AP exams as well as </w:t>
                      </w:r>
                      <w:r w:rsidR="00152303">
                        <w:rPr>
                          <w:sz w:val="25"/>
                          <w:szCs w:val="25"/>
                        </w:rPr>
                        <w:t xml:space="preserve">for </w:t>
                      </w:r>
                      <w:r w:rsidR="0065166B" w:rsidRPr="0075162C">
                        <w:rPr>
                          <w:sz w:val="25"/>
                          <w:szCs w:val="25"/>
                        </w:rPr>
                        <w:t>college and career.</w:t>
                      </w:r>
                    </w:p>
                    <w:p w:rsidR="0065166B" w:rsidRPr="0075162C" w:rsidRDefault="0065166B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:rsidR="0065166B" w:rsidRPr="0075162C" w:rsidRDefault="0065166B" w:rsidP="0065166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75162C">
                        <w:rPr>
                          <w:sz w:val="25"/>
                          <w:szCs w:val="25"/>
                        </w:rPr>
                        <w:t>Students can try</w:t>
                      </w:r>
                      <w:r w:rsidR="00152303">
                        <w:rPr>
                          <w:sz w:val="25"/>
                          <w:szCs w:val="25"/>
                        </w:rPr>
                        <w:t xml:space="preserve"> PSAT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770403">
                        <w:rPr>
                          <w:sz w:val="25"/>
                          <w:szCs w:val="25"/>
                        </w:rPr>
                        <w:t>sample questions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and </w:t>
                      </w:r>
                      <w:r w:rsidRPr="00770403">
                        <w:rPr>
                          <w:sz w:val="25"/>
                          <w:szCs w:val="25"/>
                        </w:rPr>
                        <w:t>practice tests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to become </w:t>
                      </w:r>
                      <w:r w:rsidR="0075162C" w:rsidRPr="0075162C">
                        <w:rPr>
                          <w:sz w:val="25"/>
                          <w:szCs w:val="25"/>
                        </w:rPr>
                        <w:t>familiar</w:t>
                      </w:r>
                      <w:r w:rsidRPr="0075162C">
                        <w:rPr>
                          <w:sz w:val="25"/>
                          <w:szCs w:val="25"/>
                        </w:rPr>
                        <w:t xml:space="preserve"> with the redesigned assessments, or head to </w:t>
                      </w:r>
                      <w:hyperlink r:id="rId13" w:history="1">
                        <w:r w:rsidRPr="00567A2C">
                          <w:rPr>
                            <w:rStyle w:val="Hyperlink"/>
                            <w:sz w:val="25"/>
                            <w:szCs w:val="25"/>
                          </w:rPr>
                          <w:t>KhanAcademy.org</w:t>
                        </w:r>
                      </w:hyperlink>
                      <w:r w:rsidRPr="0075162C">
                        <w:rPr>
                          <w:sz w:val="25"/>
                          <w:szCs w:val="25"/>
                        </w:rPr>
                        <w:t xml:space="preserve"> for </w:t>
                      </w:r>
                      <w:r w:rsidRPr="00770403">
                        <w:rPr>
                          <w:sz w:val="25"/>
                          <w:szCs w:val="25"/>
                        </w:rPr>
                        <w:t>Official SAT Pra</w:t>
                      </w:r>
                      <w:bookmarkStart w:id="1" w:name="_GoBack"/>
                      <w:bookmarkEnd w:id="1"/>
                      <w:r w:rsidRPr="00770403">
                        <w:rPr>
                          <w:sz w:val="25"/>
                          <w:szCs w:val="25"/>
                        </w:rPr>
                        <w:t>ctice.</w:t>
                      </w: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14223A9C" wp14:editId="002F4087">
                <wp:simplePos x="0" y="0"/>
                <wp:positionH relativeFrom="column">
                  <wp:posOffset>119380</wp:posOffset>
                </wp:positionH>
                <wp:positionV relativeFrom="paragraph">
                  <wp:posOffset>5639435</wp:posOffset>
                </wp:positionV>
                <wp:extent cx="7103745" cy="902970"/>
                <wp:effectExtent l="0" t="0" r="20955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03745" cy="902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1737A" w14:textId="77777777" w:rsidR="0065166B" w:rsidRDefault="0065166B">
                            <w:r>
                              <w:t>Insert info about testing &amp; test prep at your schoo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11B30" id="_x0000_s1030" type="#_x0000_t202" style="position:absolute;margin-left:9.4pt;margin-top:444.05pt;width:559.35pt;height:71.1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" strokecolor="#d8d8d8 [2732]">
                <v:textbox>
                  <w:txbxContent>
                    <w:p w:rsidR="0065166B" w:rsidRDefault="0065166B">
                      <w:r>
                        <w:t>Insert info about testing &amp; test prep at your schoo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FCB23F5" wp14:editId="1F2F283A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AAB7B70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FAB4CF6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9B4219B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E79FF8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94D2ED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10BDD67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6FF73E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</w:t>
                      </w:r>
                      <w:proofErr w:type="gramStart"/>
                      <w:r w:rsidRPr="00874387">
                        <w:rPr>
                          <w:sz w:val="28"/>
                        </w:rPr>
                        <w:t>:</w:t>
                      </w:r>
                      <w:proofErr w:type="gramEnd"/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567A2C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27001A" wp14:editId="463BC6C7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FCE503" w14:textId="77777777" w:rsidR="00937C3E" w:rsidRPr="00567A2C" w:rsidRDefault="00D95C16" w:rsidP="00937C3E">
                            <w:pPr>
                              <w:rPr>
                                <w:sz w:val="28"/>
                              </w:rPr>
                            </w:pPr>
                            <w:r w:rsidRPr="00567A2C">
                              <w:rPr>
                                <w:sz w:val="28"/>
                              </w:rPr>
                              <w:t>Taking the PSAT/NMSQT again in 11th grade gives students a fresh skills assessment and a measure of their progress, as well as the chanc</w:t>
                            </w:r>
                            <w:r w:rsidR="00627CA3" w:rsidRPr="00567A2C">
                              <w:rPr>
                                <w:sz w:val="28"/>
                              </w:rPr>
                              <w:t>e to compete for scholarships. Research shows that students</w:t>
                            </w:r>
                            <w:r w:rsidRPr="00567A2C">
                              <w:rPr>
                                <w:sz w:val="28"/>
                              </w:rPr>
                              <w:t xml:space="preserve"> who take the PSAT/NMSQT in </w:t>
                            </w:r>
                            <w:r w:rsidR="00152303" w:rsidRPr="00567A2C">
                              <w:rPr>
                                <w:sz w:val="28"/>
                              </w:rPr>
                              <w:t xml:space="preserve">both </w:t>
                            </w:r>
                            <w:r w:rsidRPr="00567A2C">
                              <w:rPr>
                                <w:sz w:val="28"/>
                              </w:rPr>
                              <w:t>10th and 11th grades score higher on the SAT than students who do not.</w:t>
                            </w:r>
                            <w:r w:rsidR="00152303" w:rsidRPr="00567A2C">
                              <w:rPr>
                                <w:sz w:val="28"/>
                              </w:rPr>
                              <w:t xml:space="preserve"> </w:t>
                            </w:r>
                            <w:r w:rsidR="00152303" w:rsidRPr="00567A2C">
                              <w:rPr>
                                <w:sz w:val="28"/>
                              </w:rPr>
                              <w:tab/>
                            </w:r>
                            <w:r w:rsidR="00152303" w:rsidRPr="00567A2C">
                              <w:rPr>
                                <w:sz w:val="28"/>
                              </w:rPr>
                              <w:tab/>
                            </w:r>
                            <w:r w:rsidR="00937C3E" w:rsidRPr="00567A2C">
                              <w:rPr>
                                <w:sz w:val="28"/>
                              </w:rPr>
                              <w:t xml:space="preserve">                                                     </w:t>
                            </w:r>
                          </w:p>
                          <w:p w14:paraId="00EA522D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BBE3F" id="Text Box 13" o:spid="_x0000_s1032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DN2Sbb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:rsidR="00937C3E" w:rsidRPr="00567A2C" w:rsidRDefault="00D95C16" w:rsidP="00937C3E">
                      <w:pPr>
                        <w:rPr>
                          <w:sz w:val="28"/>
                        </w:rPr>
                      </w:pPr>
                      <w:r w:rsidRPr="00567A2C">
                        <w:rPr>
                          <w:sz w:val="28"/>
                        </w:rPr>
                        <w:t>Taking the PSAT/NMSQT again in 11th grade gives students a fresh skills assessment and a measure of their progress, as well as the chanc</w:t>
                      </w:r>
                      <w:r w:rsidR="00627CA3" w:rsidRPr="00567A2C">
                        <w:rPr>
                          <w:sz w:val="28"/>
                        </w:rPr>
                        <w:t>e to compete for scholarships. Research shows that students</w:t>
                      </w:r>
                      <w:r w:rsidRPr="00567A2C">
                        <w:rPr>
                          <w:sz w:val="28"/>
                        </w:rPr>
                        <w:t xml:space="preserve"> who take the PSAT/NMSQT in </w:t>
                      </w:r>
                      <w:r w:rsidR="00152303" w:rsidRPr="00567A2C">
                        <w:rPr>
                          <w:sz w:val="28"/>
                        </w:rPr>
                        <w:t xml:space="preserve">both </w:t>
                      </w:r>
                      <w:r w:rsidRPr="00567A2C">
                        <w:rPr>
                          <w:sz w:val="28"/>
                        </w:rPr>
                        <w:t>10th and 11th grades score higher on the SAT than students who do not.</w:t>
                      </w:r>
                      <w:r w:rsidR="00152303" w:rsidRPr="00567A2C">
                        <w:rPr>
                          <w:sz w:val="28"/>
                        </w:rPr>
                        <w:t xml:space="preserve"> </w:t>
                      </w:r>
                      <w:r w:rsidR="00152303" w:rsidRPr="00567A2C">
                        <w:rPr>
                          <w:sz w:val="28"/>
                        </w:rPr>
                        <w:tab/>
                      </w:r>
                      <w:r w:rsidR="00152303" w:rsidRPr="00567A2C">
                        <w:rPr>
                          <w:sz w:val="28"/>
                        </w:rPr>
                        <w:tab/>
                      </w:r>
                      <w:r w:rsidR="00937C3E" w:rsidRPr="00567A2C">
                        <w:rPr>
                          <w:sz w:val="28"/>
                        </w:rPr>
                        <w:t xml:space="preserve">                                                     </w:t>
                      </w:r>
                    </w:p>
                    <w:p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E459855" wp14:editId="4EF1DF2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DA9E18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3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DWa3iq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504AF2A0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009BE58" wp14:editId="00D80925">
                <wp:simplePos x="0" y="0"/>
                <wp:positionH relativeFrom="column">
                  <wp:posOffset>2296886</wp:posOffset>
                </wp:positionH>
                <wp:positionV relativeFrom="paragraph">
                  <wp:posOffset>65314</wp:posOffset>
                </wp:positionV>
                <wp:extent cx="4890135" cy="34725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4725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0C065D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7A5D009D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C11E7C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5CED7747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1D05BC88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7746" id="_x0000_s1034" type="#_x0000_t202" style="position:absolute;margin-left:180.85pt;margin-top:5.15pt;width:385.05pt;height:273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YL6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C11E7C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AE37561" wp14:editId="031AF92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CDA063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508EB14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D35068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40922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4ABCEA" w14:textId="77777777" w:rsidR="00671A4B" w:rsidRPr="001B2141" w:rsidRDefault="00DB03C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D46C23" wp14:editId="3C454BF1">
                <wp:simplePos x="0" y="0"/>
                <wp:positionH relativeFrom="column">
                  <wp:posOffset>2296795</wp:posOffset>
                </wp:positionH>
                <wp:positionV relativeFrom="paragraph">
                  <wp:posOffset>3339737</wp:posOffset>
                </wp:positionV>
                <wp:extent cx="4921885" cy="4472940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472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96231A" w14:textId="77777777" w:rsidR="001B2141" w:rsidRPr="00567A2C" w:rsidRDefault="00BF154F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567A2C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567A2C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7ACD97A0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b/>
                                <w:sz w:val="28"/>
                              </w:rPr>
                            </w:pPr>
                            <w:r w:rsidRPr="00567A2C">
                              <w:rPr>
                                <w:b/>
                                <w:sz w:val="28"/>
                              </w:rPr>
                              <w:t>Update your High School and Beyond Plan.</w:t>
                            </w:r>
                          </w:p>
                          <w:p w14:paraId="3C3EC6A4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Go to a college or financial aid night at school</w:t>
                            </w:r>
                            <w:r w:rsidRPr="00567A2C">
                              <w:rPr>
                                <w:rFonts w:ascii="Trebuchet MS" w:hAnsi="Trebuchet MS"/>
                                <w:sz w:val="28"/>
                              </w:rPr>
                              <w:t>. Learn about different types of financial aid</w:t>
                            </w:r>
                            <w:r w:rsidR="00D64E47" w:rsidRPr="00567A2C">
                              <w:rPr>
                                <w:rFonts w:ascii="Trebuchet MS" w:hAnsi="Trebuchet MS"/>
                                <w:sz w:val="28"/>
                              </w:rPr>
                              <w:t>.</w:t>
                            </w:r>
                          </w:p>
                          <w:p w14:paraId="4F57629C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Trebuchet MS" w:hAnsi="Trebuchet MS"/>
                                <w:sz w:val="28"/>
                              </w:rPr>
                            </w:pPr>
                            <w:r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>Go to career information events</w:t>
                            </w:r>
                            <w:r w:rsidR="00D64E47" w:rsidRPr="00567A2C">
                              <w:rPr>
                                <w:rFonts w:ascii="Trebuchet MS" w:hAnsi="Trebuchet MS"/>
                                <w:b/>
                                <w:sz w:val="28"/>
                              </w:rPr>
                              <w:t xml:space="preserve"> or college fairs</w:t>
                            </w:r>
                            <w:r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 to get a more detailed look at </w:t>
                            </w:r>
                            <w:r w:rsidR="00D64E47"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college and </w:t>
                            </w:r>
                            <w:r w:rsidRPr="00567A2C">
                              <w:rPr>
                                <w:rFonts w:ascii="Trebuchet MS" w:hAnsi="Trebuchet MS"/>
                                <w:sz w:val="28"/>
                              </w:rPr>
                              <w:t xml:space="preserve">career options. </w:t>
                            </w:r>
                          </w:p>
                          <w:p w14:paraId="666EDD20" w14:textId="77777777" w:rsidR="00567A2C" w:rsidRPr="00567A2C" w:rsidRDefault="00567A2C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46260864" w14:textId="77777777" w:rsidR="00854BA0" w:rsidRPr="00567A2C" w:rsidRDefault="00854BA0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567A2C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3C1CB028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567A2C">
                              <w:rPr>
                                <w:b/>
                                <w:sz w:val="28"/>
                                <w:szCs w:val="24"/>
                              </w:rPr>
                              <w:t>Go to a college or financial aid night at school</w:t>
                            </w:r>
                            <w:r w:rsidRPr="00567A2C">
                              <w:rPr>
                                <w:sz w:val="28"/>
                                <w:szCs w:val="24"/>
                              </w:rPr>
                              <w:t>. Learn about different types of financial aid</w:t>
                            </w:r>
                            <w:r w:rsidR="00D64E47" w:rsidRPr="00567A2C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339EC17A" w14:textId="77777777" w:rsidR="0075162C" w:rsidRPr="00567A2C" w:rsidRDefault="00D64E47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567A2C">
                              <w:rPr>
                                <w:b/>
                                <w:sz w:val="28"/>
                                <w:szCs w:val="24"/>
                              </w:rPr>
                              <w:t xml:space="preserve">Encourage your teen to participate in </w:t>
                            </w:r>
                            <w:r w:rsidR="0075162C" w:rsidRPr="00567A2C">
                              <w:rPr>
                                <w:b/>
                                <w:sz w:val="28"/>
                                <w:szCs w:val="24"/>
                              </w:rPr>
                              <w:t>career information events</w:t>
                            </w:r>
                            <w:r w:rsidRPr="00567A2C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and college fairs</w:t>
                            </w:r>
                            <w:r w:rsidRPr="00567A2C">
                              <w:rPr>
                                <w:sz w:val="28"/>
                                <w:szCs w:val="24"/>
                              </w:rPr>
                              <w:t xml:space="preserve"> at school </w:t>
                            </w:r>
                            <w:r w:rsidR="0075162C" w:rsidRPr="00567A2C">
                              <w:rPr>
                                <w:sz w:val="28"/>
                                <w:szCs w:val="24"/>
                              </w:rPr>
                              <w:t xml:space="preserve">to get a more detailed look at </w:t>
                            </w:r>
                            <w:r w:rsidR="00937C3E" w:rsidRPr="00567A2C">
                              <w:rPr>
                                <w:sz w:val="28"/>
                                <w:szCs w:val="24"/>
                              </w:rPr>
                              <w:t xml:space="preserve">available </w:t>
                            </w:r>
                            <w:r w:rsidR="0075162C" w:rsidRPr="00567A2C">
                              <w:rPr>
                                <w:sz w:val="28"/>
                                <w:szCs w:val="24"/>
                              </w:rPr>
                              <w:t xml:space="preserve">options. </w:t>
                            </w:r>
                          </w:p>
                          <w:p w14:paraId="6C714214" w14:textId="77777777" w:rsidR="0075162C" w:rsidRPr="00567A2C" w:rsidRDefault="0075162C" w:rsidP="00567A2C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</w:pPr>
                            <w:r w:rsidRPr="00567A2C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</w:rPr>
                              <w:t>Help your sophomore explore career ideas.</w:t>
                            </w:r>
                            <w:r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937C3E"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Suggest making a</w:t>
                            </w:r>
                            <w:r w:rsidRPr="00567A2C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list of interests, talents and favorite activities and start matching them with occupations. Learn how to use exercises like these to </w:t>
                            </w:r>
                            <w:hyperlink r:id="rId14" w:history="1">
                              <w:r w:rsidRPr="00567A2C">
                                <w:rPr>
                                  <w:rFonts w:eastAsia="Times New Roman" w:cs="Times New Roman"/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make a career worksheet</w:t>
                              </w:r>
                            </w:hyperlink>
                            <w:r w:rsidRPr="00567A2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000F48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B3D74" id="_x0000_s1036" type="#_x0000_t202" style="position:absolute;margin-left:180.85pt;margin-top:262.95pt;width:387.55pt;height:35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" fillcolor="#e1eee8 [663]" stroked="f">
                <v:textbox>
                  <w:txbxContent>
                    <w:p w:rsidR="001B2141" w:rsidRPr="00567A2C" w:rsidRDefault="00BF154F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567A2C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567A2C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b/>
                          <w:sz w:val="28"/>
                        </w:rPr>
                      </w:pPr>
                      <w:r w:rsidRPr="00567A2C">
                        <w:rPr>
                          <w:b/>
                          <w:sz w:val="28"/>
                        </w:rPr>
                        <w:t>Update your High School and Beyond Plan.</w:t>
                      </w:r>
                    </w:p>
                    <w:p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ascii="Trebuchet MS" w:hAnsi="Trebuchet MS"/>
                          <w:sz w:val="28"/>
                        </w:rPr>
                      </w:pPr>
                      <w:r w:rsidRPr="00567A2C">
                        <w:rPr>
                          <w:rFonts w:ascii="Trebuchet MS" w:hAnsi="Trebuchet MS"/>
                          <w:b/>
                          <w:sz w:val="28"/>
                        </w:rPr>
                        <w:t>Go to a college or financial aid night at school</w:t>
                      </w:r>
                      <w:r w:rsidRPr="00567A2C">
                        <w:rPr>
                          <w:rFonts w:ascii="Trebuchet MS" w:hAnsi="Trebuchet MS"/>
                          <w:sz w:val="28"/>
                        </w:rPr>
                        <w:t>. Learn about different types of financial aid</w:t>
                      </w:r>
                      <w:r w:rsidR="00D64E47" w:rsidRPr="00567A2C">
                        <w:rPr>
                          <w:rFonts w:ascii="Trebuchet MS" w:hAnsi="Trebuchet MS"/>
                          <w:sz w:val="28"/>
                        </w:rPr>
                        <w:t>.</w:t>
                      </w:r>
                    </w:p>
                    <w:p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ascii="Trebuchet MS" w:hAnsi="Trebuchet MS"/>
                          <w:sz w:val="28"/>
                        </w:rPr>
                      </w:pPr>
                      <w:r w:rsidRPr="00567A2C">
                        <w:rPr>
                          <w:rFonts w:ascii="Trebuchet MS" w:hAnsi="Trebuchet MS"/>
                          <w:b/>
                          <w:sz w:val="28"/>
                        </w:rPr>
                        <w:t>Go to career information events</w:t>
                      </w:r>
                      <w:r w:rsidR="00D64E47" w:rsidRPr="00567A2C">
                        <w:rPr>
                          <w:rFonts w:ascii="Trebuchet MS" w:hAnsi="Trebuchet MS"/>
                          <w:b/>
                          <w:sz w:val="28"/>
                        </w:rPr>
                        <w:t xml:space="preserve"> or college fairs</w:t>
                      </w:r>
                      <w:r w:rsidRPr="00567A2C">
                        <w:rPr>
                          <w:rFonts w:ascii="Trebuchet MS" w:hAnsi="Trebuchet MS"/>
                          <w:sz w:val="28"/>
                        </w:rPr>
                        <w:t xml:space="preserve"> to get a more detailed look at </w:t>
                      </w:r>
                      <w:r w:rsidR="00D64E47" w:rsidRPr="00567A2C">
                        <w:rPr>
                          <w:rFonts w:ascii="Trebuchet MS" w:hAnsi="Trebuchet MS"/>
                          <w:sz w:val="28"/>
                        </w:rPr>
                        <w:t xml:space="preserve">college and </w:t>
                      </w:r>
                      <w:r w:rsidRPr="00567A2C">
                        <w:rPr>
                          <w:rFonts w:ascii="Trebuchet MS" w:hAnsi="Trebuchet MS"/>
                          <w:sz w:val="28"/>
                        </w:rPr>
                        <w:t xml:space="preserve">career options. </w:t>
                      </w:r>
                    </w:p>
                    <w:p w:rsidR="00567A2C" w:rsidRPr="00567A2C" w:rsidRDefault="00567A2C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:rsidR="00854BA0" w:rsidRPr="00567A2C" w:rsidRDefault="00854BA0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567A2C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r w:rsidRPr="00567A2C">
                        <w:rPr>
                          <w:b/>
                          <w:sz w:val="28"/>
                          <w:szCs w:val="24"/>
                        </w:rPr>
                        <w:t>Go to a college or financial aid night at school</w:t>
                      </w:r>
                      <w:r w:rsidRPr="00567A2C">
                        <w:rPr>
                          <w:sz w:val="28"/>
                          <w:szCs w:val="24"/>
                        </w:rPr>
                        <w:t>. Learn about different types of financial aid</w:t>
                      </w:r>
                      <w:r w:rsidR="00D64E47" w:rsidRPr="00567A2C">
                        <w:rPr>
                          <w:sz w:val="28"/>
                          <w:szCs w:val="24"/>
                        </w:rPr>
                        <w:t>.</w:t>
                      </w:r>
                    </w:p>
                    <w:p w:rsidR="0075162C" w:rsidRPr="00567A2C" w:rsidRDefault="00D64E47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r w:rsidRPr="00567A2C">
                        <w:rPr>
                          <w:b/>
                          <w:sz w:val="28"/>
                          <w:szCs w:val="24"/>
                        </w:rPr>
                        <w:t xml:space="preserve">Encourage your teen to participate in </w:t>
                      </w:r>
                      <w:r w:rsidR="0075162C" w:rsidRPr="00567A2C">
                        <w:rPr>
                          <w:b/>
                          <w:sz w:val="28"/>
                          <w:szCs w:val="24"/>
                        </w:rPr>
                        <w:t>career information events</w:t>
                      </w:r>
                      <w:r w:rsidRPr="00567A2C">
                        <w:rPr>
                          <w:b/>
                          <w:sz w:val="28"/>
                          <w:szCs w:val="24"/>
                        </w:rPr>
                        <w:t xml:space="preserve"> and college fairs</w:t>
                      </w:r>
                      <w:r w:rsidRPr="00567A2C">
                        <w:rPr>
                          <w:sz w:val="28"/>
                          <w:szCs w:val="24"/>
                        </w:rPr>
                        <w:t xml:space="preserve"> at school </w:t>
                      </w:r>
                      <w:r w:rsidR="0075162C" w:rsidRPr="00567A2C">
                        <w:rPr>
                          <w:sz w:val="28"/>
                          <w:szCs w:val="24"/>
                        </w:rPr>
                        <w:t xml:space="preserve">to get a more detailed look at </w:t>
                      </w:r>
                      <w:r w:rsidR="00937C3E" w:rsidRPr="00567A2C">
                        <w:rPr>
                          <w:sz w:val="28"/>
                          <w:szCs w:val="24"/>
                        </w:rPr>
                        <w:t xml:space="preserve">available </w:t>
                      </w:r>
                      <w:r w:rsidR="0075162C" w:rsidRPr="00567A2C">
                        <w:rPr>
                          <w:sz w:val="28"/>
                          <w:szCs w:val="24"/>
                        </w:rPr>
                        <w:t xml:space="preserve">options. </w:t>
                      </w:r>
                    </w:p>
                    <w:p w:rsidR="0075162C" w:rsidRPr="00567A2C" w:rsidRDefault="0075162C" w:rsidP="00567A2C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8"/>
                          <w:szCs w:val="24"/>
                        </w:rPr>
                      </w:pPr>
                      <w:r w:rsidRPr="00567A2C">
                        <w:rPr>
                          <w:rFonts w:eastAsia="Times New Roman" w:cs="Times New Roman"/>
                          <w:b/>
                          <w:sz w:val="28"/>
                          <w:szCs w:val="24"/>
                        </w:rPr>
                        <w:t>Help your sophomore explore career ideas.</w:t>
                      </w:r>
                      <w:r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r w:rsidR="00937C3E"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>Suggest making a</w:t>
                      </w:r>
                      <w:r w:rsidRPr="00567A2C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list of interests, talents and favorite activities and start matching them with occupations. Learn how to use exercises like these to </w:t>
                      </w:r>
                      <w:hyperlink r:id="rId21" w:history="1">
                        <w:r w:rsidRPr="00567A2C">
                          <w:rPr>
                            <w:rFonts w:eastAsia="Times New Roman" w:cs="Times New Roman"/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make a career worksheet</w:t>
                        </w:r>
                      </w:hyperlink>
                      <w:r w:rsidRPr="00567A2C">
                        <w:rPr>
                          <w:rFonts w:eastAsia="Times New Roman" w:cs="Times New Roman"/>
                          <w:color w:val="4FB8C1" w:themeColor="text2" w:themeTint="99"/>
                          <w:sz w:val="28"/>
                          <w:szCs w:val="24"/>
                        </w:rPr>
                        <w:t>.</w:t>
                      </w: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C3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7F2322" wp14:editId="2D73AD3D">
                <wp:simplePos x="0" y="0"/>
                <wp:positionH relativeFrom="column">
                  <wp:posOffset>15240</wp:posOffset>
                </wp:positionH>
                <wp:positionV relativeFrom="paragraph">
                  <wp:posOffset>13970</wp:posOffset>
                </wp:positionV>
                <wp:extent cx="2184188" cy="7833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188" cy="783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29972D" w14:textId="77777777" w:rsidR="00D95C16" w:rsidRPr="0075162C" w:rsidRDefault="00F95852" w:rsidP="00D95C16">
                            <w:pPr>
                              <w:pStyle w:val="Heading2"/>
                              <w:rPr>
                                <w:rFonts w:ascii="Myriad Pro" w:hAnsi="Myriad Pro" w:cs="Arial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Pr="0075162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B2B79" w:rsidRPr="0075162C">
                              <w:rPr>
                                <w:rFonts w:ascii="Myriad Pro" w:hAnsi="Myriad Pro" w:cs="Arial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5162C" w:rsidRPr="0075162C">
                              <w:rPr>
                                <w:rFonts w:asciiTheme="minorHAnsi" w:hAnsiTheme="minorHAnsi" w:cs="Arial"/>
                                <w:color w:val="000000" w:themeColor="text1"/>
                                <w:sz w:val="26"/>
                                <w:szCs w:val="26"/>
                              </w:rPr>
                              <w:t>A low score on an admission</w:t>
                            </w:r>
                            <w:r w:rsidR="00956B24">
                              <w:rPr>
                                <w:rFonts w:asciiTheme="minorHAnsi" w:hAnsiTheme="minorHAnsi" w:cs="Arial"/>
                                <w:color w:val="000000" w:themeColor="text1"/>
                                <w:sz w:val="26"/>
                                <w:szCs w:val="26"/>
                              </w:rPr>
                              <w:t>s</w:t>
                            </w:r>
                            <w:r w:rsidR="00937C3E">
                              <w:rPr>
                                <w:rFonts w:asciiTheme="minorHAnsi" w:hAnsiTheme="minorHAnsi" w:cs="Arial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test will keep my teen</w:t>
                            </w:r>
                            <w:r w:rsidR="0075162C" w:rsidRPr="0075162C">
                              <w:rPr>
                                <w:rFonts w:asciiTheme="minorHAnsi" w:hAnsiTheme="minorHAnsi" w:cs="Arial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out of college.</w:t>
                            </w:r>
                          </w:p>
                          <w:p w14:paraId="7B999773" w14:textId="77777777" w:rsidR="00937C3E" w:rsidRDefault="00937C3E" w:rsidP="00937C3E"/>
                          <w:p w14:paraId="4E540B84" w14:textId="77777777" w:rsidR="0075162C" w:rsidRPr="0075162C" w:rsidRDefault="00F95852" w:rsidP="00937C3E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75162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BB2B79" w:rsidRPr="0075162C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D95C16" w:rsidRPr="0075162C">
                              <w:rPr>
                                <w:sz w:val="26"/>
                                <w:szCs w:val="26"/>
                              </w:rPr>
                              <w:t>Admission</w:t>
                            </w:r>
                            <w:r w:rsidR="00956B2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="00D95C16" w:rsidRPr="0075162C">
                              <w:rPr>
                                <w:sz w:val="26"/>
                                <w:szCs w:val="26"/>
                              </w:rPr>
                              <w:t xml:space="preserve"> test scores are just one factor colleges consider, along with grades and classes. While most four-year colleges require tests, the emphasis on the test scores varies by college.</w:t>
                            </w:r>
                          </w:p>
                          <w:p w14:paraId="094AA0CC" w14:textId="77777777" w:rsidR="0075162C" w:rsidRP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F075D6C" w14:textId="77777777" w:rsidR="00203C47" w:rsidRDefault="00D95C16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sz w:val="26"/>
                                <w:szCs w:val="26"/>
                              </w:rPr>
                              <w:t>In addition, most two-year colleges—including community colleges</w:t>
                            </w:r>
                            <w:r w:rsidR="0015230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>open-enrollment colleges</w:t>
                            </w:r>
                            <w:r w:rsidR="00152303">
                              <w:rPr>
                                <w:sz w:val="26"/>
                                <w:szCs w:val="26"/>
                              </w:rPr>
                              <w:t>,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and specialty schools don't require tests.</w:t>
                            </w:r>
                          </w:p>
                          <w:p w14:paraId="2897AB43" w14:textId="77777777" w:rsidR="0075162C" w:rsidRP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D91F790" w14:textId="77777777" w:rsid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The range of test scores at many colleges is very broad. Remember, test scores are just one part of </w:t>
                            </w:r>
                            <w:r w:rsidR="00937C3E">
                              <w:rPr>
                                <w:sz w:val="26"/>
                                <w:szCs w:val="26"/>
                              </w:rPr>
                              <w:t>an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application.</w:t>
                            </w:r>
                          </w:p>
                          <w:p w14:paraId="43D3416E" w14:textId="77777777" w:rsid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A81E4F1" w14:textId="77777777" w:rsidR="0075162C" w:rsidRPr="0075162C" w:rsidRDefault="0075162C" w:rsidP="00D95C16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But if </w:t>
                            </w:r>
                            <w:r w:rsidR="00937C3E">
                              <w:rPr>
                                <w:sz w:val="26"/>
                                <w:szCs w:val="26"/>
                              </w:rPr>
                              <w:t>students don’t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take an admission</w:t>
                            </w:r>
                            <w:r w:rsidR="00956B24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test, </w:t>
                            </w:r>
                            <w:r w:rsidR="00937C3E">
                              <w:rPr>
                                <w:sz w:val="26"/>
                                <w:szCs w:val="26"/>
                              </w:rPr>
                              <w:t>they will their</w:t>
                            </w:r>
                            <w:r w:rsidRPr="0075162C">
                              <w:rPr>
                                <w:sz w:val="26"/>
                                <w:szCs w:val="26"/>
                              </w:rPr>
                              <w:t xml:space="preserve"> college choices, as most colleges require test scores. Think of taking the test as opening doors, not closing th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41926" id="Text Box 9" o:spid="_x0000_s1037" type="#_x0000_t202" style="position:absolute;margin-left:1.2pt;margin-top:1.1pt;width:172pt;height:61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" filled="f" stroked="f" strokeweight=".5pt">
                <v:textbox>
                  <w:txbxContent>
                    <w:p w:rsidR="00D95C16" w:rsidRPr="0075162C" w:rsidRDefault="00F95852" w:rsidP="00D95C16">
                      <w:pPr>
                        <w:pStyle w:val="Heading2"/>
                        <w:rPr>
                          <w:rFonts w:ascii="Myriad Pro" w:hAnsi="Myriad Pro" w:cs="Arial"/>
                          <w:color w:val="000000" w:themeColor="text1"/>
                          <w:sz w:val="26"/>
                          <w:szCs w:val="26"/>
                        </w:rPr>
                      </w:pPr>
                      <w:r w:rsidRPr="0075162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Pr="0075162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BB2B79" w:rsidRPr="0075162C">
                        <w:rPr>
                          <w:rFonts w:ascii="Myriad Pro" w:hAnsi="Myriad Pro" w:cs="Arial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r w:rsidR="0075162C" w:rsidRPr="0075162C">
                        <w:rPr>
                          <w:rFonts w:asciiTheme="minorHAnsi" w:hAnsiTheme="minorHAnsi" w:cs="Arial"/>
                          <w:color w:val="000000" w:themeColor="text1"/>
                          <w:sz w:val="26"/>
                          <w:szCs w:val="26"/>
                        </w:rPr>
                        <w:t>A low score on an admission</w:t>
                      </w:r>
                      <w:r w:rsidR="00956B24">
                        <w:rPr>
                          <w:rFonts w:asciiTheme="minorHAnsi" w:hAnsiTheme="minorHAnsi" w:cs="Arial"/>
                          <w:color w:val="000000" w:themeColor="text1"/>
                          <w:sz w:val="26"/>
                          <w:szCs w:val="26"/>
                        </w:rPr>
                        <w:t>s</w:t>
                      </w:r>
                      <w:r w:rsidR="00937C3E">
                        <w:rPr>
                          <w:rFonts w:asciiTheme="minorHAnsi" w:hAnsiTheme="minorHAnsi" w:cs="Arial"/>
                          <w:color w:val="000000" w:themeColor="text1"/>
                          <w:sz w:val="26"/>
                          <w:szCs w:val="26"/>
                        </w:rPr>
                        <w:t xml:space="preserve"> test will keep my teen</w:t>
                      </w:r>
                      <w:r w:rsidR="0075162C" w:rsidRPr="0075162C">
                        <w:rPr>
                          <w:rFonts w:asciiTheme="minorHAnsi" w:hAnsiTheme="minorHAnsi" w:cs="Arial"/>
                          <w:color w:val="000000" w:themeColor="text1"/>
                          <w:sz w:val="26"/>
                          <w:szCs w:val="26"/>
                        </w:rPr>
                        <w:t xml:space="preserve"> out of college.</w:t>
                      </w:r>
                    </w:p>
                    <w:p w:rsidR="00937C3E" w:rsidRDefault="00937C3E" w:rsidP="00937C3E"/>
                    <w:p w:rsidR="0075162C" w:rsidRPr="0075162C" w:rsidRDefault="00F95852" w:rsidP="00937C3E">
                      <w:pPr>
                        <w:rPr>
                          <w:sz w:val="26"/>
                          <w:szCs w:val="26"/>
                        </w:rPr>
                      </w:pPr>
                      <w:r w:rsidRPr="0075162C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75162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BB2B79" w:rsidRPr="0075162C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D95C16" w:rsidRPr="0075162C">
                        <w:rPr>
                          <w:sz w:val="26"/>
                          <w:szCs w:val="26"/>
                        </w:rPr>
                        <w:t>Admission</w:t>
                      </w:r>
                      <w:r w:rsidR="00956B24">
                        <w:rPr>
                          <w:sz w:val="26"/>
                          <w:szCs w:val="26"/>
                        </w:rPr>
                        <w:t>s</w:t>
                      </w:r>
                      <w:r w:rsidR="00D95C16" w:rsidRPr="0075162C">
                        <w:rPr>
                          <w:sz w:val="26"/>
                          <w:szCs w:val="26"/>
                        </w:rPr>
                        <w:t xml:space="preserve"> test scores are just one factor colleges consider, along with grades and classes. While most four-year colleges require tests, the emphasis on the test scores varies by college.</w:t>
                      </w:r>
                    </w:p>
                    <w:p w:rsidR="0075162C" w:rsidRP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:rsidR="00203C47" w:rsidRDefault="00D95C16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75162C">
                        <w:rPr>
                          <w:sz w:val="26"/>
                          <w:szCs w:val="26"/>
                        </w:rPr>
                        <w:t>In addition, most two-year colleges—including community colleges</w:t>
                      </w:r>
                      <w:r w:rsidR="00152303">
                        <w:rPr>
                          <w:sz w:val="26"/>
                          <w:szCs w:val="26"/>
                        </w:rPr>
                        <w:t xml:space="preserve">, </w:t>
                      </w:r>
                      <w:r w:rsidRPr="0075162C">
                        <w:rPr>
                          <w:sz w:val="26"/>
                          <w:szCs w:val="26"/>
                        </w:rPr>
                        <w:t>open-enrollment colleges</w:t>
                      </w:r>
                      <w:r w:rsidR="00152303">
                        <w:rPr>
                          <w:sz w:val="26"/>
                          <w:szCs w:val="26"/>
                        </w:rPr>
                        <w:t>,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and specialty schools don't require tests.</w:t>
                      </w:r>
                    </w:p>
                    <w:p w:rsidR="0075162C" w:rsidRP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:rsid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75162C">
                        <w:rPr>
                          <w:sz w:val="26"/>
                          <w:szCs w:val="26"/>
                        </w:rPr>
                        <w:t xml:space="preserve">The range of test scores at many colleges is very broad. Remember, test scores are just one part of </w:t>
                      </w:r>
                      <w:r w:rsidR="00937C3E">
                        <w:rPr>
                          <w:sz w:val="26"/>
                          <w:szCs w:val="26"/>
                        </w:rPr>
                        <w:t>an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application.</w:t>
                      </w:r>
                    </w:p>
                    <w:p w:rsid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:rsidR="0075162C" w:rsidRPr="0075162C" w:rsidRDefault="0075162C" w:rsidP="00D95C16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75162C">
                        <w:rPr>
                          <w:sz w:val="26"/>
                          <w:szCs w:val="26"/>
                        </w:rPr>
                        <w:t xml:space="preserve">But if </w:t>
                      </w:r>
                      <w:r w:rsidR="00937C3E">
                        <w:rPr>
                          <w:sz w:val="26"/>
                          <w:szCs w:val="26"/>
                        </w:rPr>
                        <w:t>students don’t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take an admission</w:t>
                      </w:r>
                      <w:r w:rsidR="00956B24">
                        <w:rPr>
                          <w:sz w:val="26"/>
                          <w:szCs w:val="26"/>
                        </w:rPr>
                        <w:t>s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test, </w:t>
                      </w:r>
                      <w:r w:rsidR="00937C3E">
                        <w:rPr>
                          <w:sz w:val="26"/>
                          <w:szCs w:val="26"/>
                        </w:rPr>
                        <w:t>they will their</w:t>
                      </w:r>
                      <w:r w:rsidRPr="0075162C">
                        <w:rPr>
                          <w:sz w:val="26"/>
                          <w:szCs w:val="26"/>
                        </w:rPr>
                        <w:t xml:space="preserve"> college choices, as most colleges require test scores. Think of taking the test as opening doors, not closing them.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8FB052" w14:textId="77777777" w:rsidR="009A49D8" w:rsidRDefault="009A49D8" w:rsidP="009909CD">
      <w:pPr>
        <w:spacing w:after="0" w:line="240" w:lineRule="auto"/>
      </w:pPr>
      <w:r>
        <w:separator/>
      </w:r>
    </w:p>
  </w:endnote>
  <w:endnote w:type="continuationSeparator" w:id="0">
    <w:p w14:paraId="0C71B2C7" w14:textId="77777777" w:rsidR="009A49D8" w:rsidRDefault="009A49D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5A231" w14:textId="77777777" w:rsidR="00804029" w:rsidRDefault="008040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F196D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C9CFD5C" wp14:editId="0EE3FCFF">
          <wp:extent cx="3385185" cy="587663"/>
          <wp:effectExtent l="0" t="0" r="5715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2521" cy="59067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CFF4555" w14:textId="4098C5A0" w:rsidR="00DA34EC" w:rsidRPr="003911D5" w:rsidRDefault="00DA34EC" w:rsidP="00DA34EC">
    <w:pPr>
      <w:pStyle w:val="Footer"/>
      <w:jc w:val="center"/>
      <w:rPr>
        <w:sz w:val="20"/>
        <w:szCs w:val="20"/>
      </w:rPr>
    </w:pPr>
    <w:r w:rsidRPr="003911D5">
      <w:rPr>
        <w:sz w:val="20"/>
        <w:szCs w:val="20"/>
      </w:rPr>
      <w:t xml:space="preserve">Visit </w:t>
    </w:r>
    <w:hyperlink r:id="rId2" w:history="1">
      <w:r w:rsidR="00804029" w:rsidRPr="003911D5">
        <w:rPr>
          <w:rStyle w:val="Hyperlink"/>
          <w:sz w:val="20"/>
          <w:szCs w:val="20"/>
        </w:rPr>
        <w:t>https://gearup.wa.gov/students-families</w:t>
      </w:r>
    </w:hyperlink>
    <w:r w:rsidR="00804029" w:rsidRPr="003911D5">
      <w:rPr>
        <w:sz w:val="20"/>
        <w:szCs w:val="20"/>
      </w:rPr>
      <w:t xml:space="preserve"> </w:t>
    </w:r>
    <w:r w:rsidR="003911D5" w:rsidRPr="003911D5">
      <w:rPr>
        <w:sz w:val="20"/>
        <w:szCs w:val="20"/>
      </w:rPr>
      <w:t>t</w:t>
    </w:r>
    <w:r w:rsidRPr="003911D5">
      <w:rPr>
        <w:sz w:val="20"/>
        <w:szCs w:val="20"/>
      </w:rPr>
      <w:t xml:space="preserve">o learn more and access resources to help your child </w:t>
    </w:r>
    <w:proofErr w:type="gramStart"/>
    <w:r w:rsidRPr="003911D5">
      <w:rPr>
        <w:sz w:val="20"/>
        <w:szCs w:val="20"/>
      </w:rPr>
      <w:t>make a plan</w:t>
    </w:r>
    <w:proofErr w:type="gramEnd"/>
    <w:r w:rsidRPr="003911D5">
      <w:rPr>
        <w:sz w:val="20"/>
        <w:szCs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7A835" w14:textId="77777777" w:rsidR="00804029" w:rsidRDefault="00804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C9C77D" w14:textId="77777777" w:rsidR="009A49D8" w:rsidRDefault="009A49D8" w:rsidP="009909CD">
      <w:pPr>
        <w:spacing w:after="0" w:line="240" w:lineRule="auto"/>
      </w:pPr>
      <w:r>
        <w:separator/>
      </w:r>
    </w:p>
  </w:footnote>
  <w:footnote w:type="continuationSeparator" w:id="0">
    <w:p w14:paraId="0719BC83" w14:textId="77777777" w:rsidR="009A49D8" w:rsidRDefault="009A49D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B4C0E" w14:textId="77777777" w:rsidR="00804029" w:rsidRDefault="008040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55DBE" w14:textId="77777777" w:rsidR="00804029" w:rsidRDefault="008040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9FD259" w14:textId="77777777" w:rsidR="00804029" w:rsidRDefault="008040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A20"/>
    <w:multiLevelType w:val="hybridMultilevel"/>
    <w:tmpl w:val="2DC0745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72CC0"/>
    <w:multiLevelType w:val="hybridMultilevel"/>
    <w:tmpl w:val="E3D271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28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0"/>
  </w:num>
  <w:num w:numId="4">
    <w:abstractNumId w:val="7"/>
  </w:num>
  <w:num w:numId="5">
    <w:abstractNumId w:val="17"/>
  </w:num>
  <w:num w:numId="6">
    <w:abstractNumId w:val="16"/>
  </w:num>
  <w:num w:numId="7">
    <w:abstractNumId w:val="15"/>
  </w:num>
  <w:num w:numId="8">
    <w:abstractNumId w:val="20"/>
  </w:num>
  <w:num w:numId="9">
    <w:abstractNumId w:val="12"/>
  </w:num>
  <w:num w:numId="10">
    <w:abstractNumId w:val="3"/>
  </w:num>
  <w:num w:numId="11">
    <w:abstractNumId w:val="29"/>
  </w:num>
  <w:num w:numId="12">
    <w:abstractNumId w:val="33"/>
  </w:num>
  <w:num w:numId="13">
    <w:abstractNumId w:val="10"/>
  </w:num>
  <w:num w:numId="14">
    <w:abstractNumId w:val="24"/>
  </w:num>
  <w:num w:numId="15">
    <w:abstractNumId w:val="25"/>
  </w:num>
  <w:num w:numId="16">
    <w:abstractNumId w:val="13"/>
  </w:num>
  <w:num w:numId="17">
    <w:abstractNumId w:val="35"/>
  </w:num>
  <w:num w:numId="18">
    <w:abstractNumId w:val="4"/>
  </w:num>
  <w:num w:numId="19">
    <w:abstractNumId w:val="31"/>
  </w:num>
  <w:num w:numId="20">
    <w:abstractNumId w:val="40"/>
  </w:num>
  <w:num w:numId="21">
    <w:abstractNumId w:val="0"/>
  </w:num>
  <w:num w:numId="22">
    <w:abstractNumId w:val="2"/>
  </w:num>
  <w:num w:numId="23">
    <w:abstractNumId w:val="18"/>
  </w:num>
  <w:num w:numId="24">
    <w:abstractNumId w:val="41"/>
  </w:num>
  <w:num w:numId="25">
    <w:abstractNumId w:val="22"/>
  </w:num>
  <w:num w:numId="26">
    <w:abstractNumId w:val="32"/>
  </w:num>
  <w:num w:numId="27">
    <w:abstractNumId w:val="21"/>
  </w:num>
  <w:num w:numId="28">
    <w:abstractNumId w:val="26"/>
  </w:num>
  <w:num w:numId="29">
    <w:abstractNumId w:val="38"/>
  </w:num>
  <w:num w:numId="30">
    <w:abstractNumId w:val="23"/>
  </w:num>
  <w:num w:numId="31">
    <w:abstractNumId w:val="8"/>
  </w:num>
  <w:num w:numId="32">
    <w:abstractNumId w:val="36"/>
  </w:num>
  <w:num w:numId="33">
    <w:abstractNumId w:val="39"/>
  </w:num>
  <w:num w:numId="34">
    <w:abstractNumId w:val="28"/>
  </w:num>
  <w:num w:numId="35">
    <w:abstractNumId w:val="14"/>
  </w:num>
  <w:num w:numId="36">
    <w:abstractNumId w:val="1"/>
  </w:num>
  <w:num w:numId="37">
    <w:abstractNumId w:val="9"/>
  </w:num>
  <w:num w:numId="38">
    <w:abstractNumId w:val="27"/>
  </w:num>
  <w:num w:numId="39">
    <w:abstractNumId w:val="42"/>
  </w:num>
  <w:num w:numId="40">
    <w:abstractNumId w:val="34"/>
  </w:num>
  <w:num w:numId="41">
    <w:abstractNumId w:val="11"/>
  </w:num>
  <w:num w:numId="42">
    <w:abstractNumId w:val="37"/>
  </w:num>
  <w:num w:numId="43">
    <w:abstractNumId w:val="6"/>
  </w:num>
  <w:num w:numId="44">
    <w:abstractNumId w:val="5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bcwNjI1MzIyN7VU0lEKTi0uzszPAykwrAUA1ITwQiwAAAA="/>
  </w:docVars>
  <w:rsids>
    <w:rsidRoot w:val="001B2141"/>
    <w:rsid w:val="0005230E"/>
    <w:rsid w:val="00076C3A"/>
    <w:rsid w:val="00096F99"/>
    <w:rsid w:val="000C147C"/>
    <w:rsid w:val="000C40B8"/>
    <w:rsid w:val="00152303"/>
    <w:rsid w:val="001733BE"/>
    <w:rsid w:val="001956B9"/>
    <w:rsid w:val="001A6610"/>
    <w:rsid w:val="001B2141"/>
    <w:rsid w:val="001D16DC"/>
    <w:rsid w:val="001D41E3"/>
    <w:rsid w:val="001D5F2E"/>
    <w:rsid w:val="00203C47"/>
    <w:rsid w:val="00275C50"/>
    <w:rsid w:val="002A09B4"/>
    <w:rsid w:val="00300075"/>
    <w:rsid w:val="003262D5"/>
    <w:rsid w:val="003911D5"/>
    <w:rsid w:val="003B2109"/>
    <w:rsid w:val="003E7F76"/>
    <w:rsid w:val="00406591"/>
    <w:rsid w:val="00414D69"/>
    <w:rsid w:val="00436814"/>
    <w:rsid w:val="00442BCE"/>
    <w:rsid w:val="0047425E"/>
    <w:rsid w:val="004D131D"/>
    <w:rsid w:val="005326F5"/>
    <w:rsid w:val="00532A29"/>
    <w:rsid w:val="00567A2C"/>
    <w:rsid w:val="006207D8"/>
    <w:rsid w:val="00622246"/>
    <w:rsid w:val="00627CA3"/>
    <w:rsid w:val="006367DA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45E8D"/>
    <w:rsid w:val="0075162C"/>
    <w:rsid w:val="00770403"/>
    <w:rsid w:val="00781C88"/>
    <w:rsid w:val="00784F1D"/>
    <w:rsid w:val="007E1871"/>
    <w:rsid w:val="00804029"/>
    <w:rsid w:val="008110A7"/>
    <w:rsid w:val="00854BA0"/>
    <w:rsid w:val="00862933"/>
    <w:rsid w:val="00874387"/>
    <w:rsid w:val="008916E0"/>
    <w:rsid w:val="008A4FE5"/>
    <w:rsid w:val="008D4C50"/>
    <w:rsid w:val="008F484C"/>
    <w:rsid w:val="00937C3E"/>
    <w:rsid w:val="00956B24"/>
    <w:rsid w:val="00980FFC"/>
    <w:rsid w:val="009909CD"/>
    <w:rsid w:val="009A49D8"/>
    <w:rsid w:val="009B09EE"/>
    <w:rsid w:val="009F19C9"/>
    <w:rsid w:val="00A25076"/>
    <w:rsid w:val="00A51106"/>
    <w:rsid w:val="00A924DC"/>
    <w:rsid w:val="00AC5E47"/>
    <w:rsid w:val="00AC67ED"/>
    <w:rsid w:val="00B044CD"/>
    <w:rsid w:val="00B53C93"/>
    <w:rsid w:val="00B646B2"/>
    <w:rsid w:val="00B91A1C"/>
    <w:rsid w:val="00BB2B79"/>
    <w:rsid w:val="00BF154F"/>
    <w:rsid w:val="00C11E7C"/>
    <w:rsid w:val="00C91747"/>
    <w:rsid w:val="00CA36F6"/>
    <w:rsid w:val="00CD2DEC"/>
    <w:rsid w:val="00CE5BCB"/>
    <w:rsid w:val="00CF1D50"/>
    <w:rsid w:val="00D14F9D"/>
    <w:rsid w:val="00D257AF"/>
    <w:rsid w:val="00D321C2"/>
    <w:rsid w:val="00D34F79"/>
    <w:rsid w:val="00D64E47"/>
    <w:rsid w:val="00D95C16"/>
    <w:rsid w:val="00DA34EC"/>
    <w:rsid w:val="00DB03C0"/>
    <w:rsid w:val="00E9730E"/>
    <w:rsid w:val="00F010F1"/>
    <w:rsid w:val="00F35BE3"/>
    <w:rsid w:val="00F40A18"/>
    <w:rsid w:val="00F56DB3"/>
    <w:rsid w:val="00F575CA"/>
    <w:rsid w:val="00F95852"/>
    <w:rsid w:val="00FD361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05FCC"/>
  <w15:chartTrackingRefBased/>
  <w15:docId w15:val="{F9F058EB-AADE-4E9C-A966-EAD3FC2E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04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hanAcademy.org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explore-careers/careers/exploring-careers-step-by-step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KhanAcademy.org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explore-careers/careers/exploring-careers-step-by-step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873F9"/>
    <w:rsid w:val="004D1936"/>
    <w:rsid w:val="008B0559"/>
    <w:rsid w:val="008C7997"/>
    <w:rsid w:val="00A31BA8"/>
    <w:rsid w:val="00A523FA"/>
    <w:rsid w:val="00BD4B9E"/>
    <w:rsid w:val="00F4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79AC88-BA52-4AD2-A9B3-891950C9B8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Kelly</dc:creator>
  <cp:keywords/>
  <dc:description/>
  <cp:lastModifiedBy>Kelly, Beth (WSAC)</cp:lastModifiedBy>
  <cp:revision>5</cp:revision>
  <cp:lastPrinted>2015-05-28T22:43:00Z</cp:lastPrinted>
  <dcterms:created xsi:type="dcterms:W3CDTF">2018-07-02T21:11:00Z</dcterms:created>
  <dcterms:modified xsi:type="dcterms:W3CDTF">2021-08-27T17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